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5F17D" w14:textId="77777777" w:rsidR="003A5A25" w:rsidRDefault="0058189B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sz w:val="24"/>
          <w:szCs w:val="24"/>
          <w:lang w:val="ru-RU"/>
        </w:rPr>
      </w:pPr>
      <w:r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>Видеоконференция</w:t>
      </w:r>
      <w:r w:rsidR="00984C5F"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</w:t>
      </w:r>
    </w:p>
    <w:p w14:paraId="348F2412" w14:textId="10D01FF0" w:rsidR="006864DF" w:rsidRPr="003A5A25" w:rsidRDefault="00984C5F" w:rsidP="004B2B96">
      <w:pPr>
        <w:spacing w:after="0" w:line="240" w:lineRule="auto"/>
        <w:contextualSpacing/>
        <w:jc w:val="center"/>
        <w:rPr>
          <w:rFonts w:ascii="Sylfaen" w:eastAsia="Times New Roman" w:hAnsi="Sylfaen" w:cs="Times New Roman"/>
          <w:b/>
          <w:bCs/>
          <w:kern w:val="36"/>
          <w:sz w:val="24"/>
          <w:szCs w:val="24"/>
          <w:lang w:val="ru-RU" w:eastAsia="mn-MN"/>
        </w:rPr>
      </w:pP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между</w:t>
      </w:r>
      <w:r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Республикой </w:t>
      </w: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Таджикистан</w:t>
      </w:r>
      <w:r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и </w:t>
      </w:r>
      <w:r w:rsidRPr="003A5A25">
        <w:rPr>
          <w:rStyle w:val="tlid-translation"/>
          <w:rFonts w:ascii="Sylfaen" w:hAnsi="Sylfaen"/>
          <w:b/>
          <w:iCs/>
          <w:sz w:val="24"/>
          <w:szCs w:val="24"/>
          <w:lang w:val="ru-RU"/>
        </w:rPr>
        <w:t>Грузией</w:t>
      </w:r>
      <w:r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</w:t>
      </w:r>
      <w:r w:rsidR="00BB1944" w:rsidRPr="003A5A25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shd w:val="clear" w:color="auto" w:fill="FFFFFF"/>
        </w:rPr>
        <w:t>п</w:t>
      </w:r>
      <w:r w:rsidR="00BB1944" w:rsidRPr="003A5A25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shd w:val="clear" w:color="auto" w:fill="FFFFFF"/>
          <w:lang w:val="en-US"/>
        </w:rPr>
        <w:t>o</w:t>
      </w:r>
      <w:r w:rsidR="0058189B" w:rsidRPr="003A5A25">
        <w:rPr>
          <w:rStyle w:val="tlid-translation"/>
          <w:rFonts w:ascii="Sylfaen" w:hAnsi="Sylfaen"/>
          <w:b/>
          <w:sz w:val="24"/>
          <w:szCs w:val="24"/>
          <w:lang w:val="ru-RU"/>
        </w:rPr>
        <w:t xml:space="preserve"> борьбе с COVID-19</w:t>
      </w:r>
    </w:p>
    <w:p w14:paraId="5E3E8D2E" w14:textId="0BEF0B22" w:rsidR="00DB2095" w:rsidRPr="003A5A25" w:rsidRDefault="0058189B" w:rsidP="004B2B96">
      <w:pPr>
        <w:spacing w:after="0" w:line="240" w:lineRule="auto"/>
        <w:contextualSpacing/>
        <w:jc w:val="center"/>
        <w:rPr>
          <w:rStyle w:val="tlid-translation"/>
          <w:rFonts w:ascii="Sylfaen" w:hAnsi="Sylfaen"/>
          <w:b/>
          <w:u w:val="single"/>
          <w:lang w:val="ru-RU"/>
        </w:rPr>
      </w:pPr>
      <w:r w:rsidRPr="004B2B96">
        <w:rPr>
          <w:rStyle w:val="tlid-translation"/>
          <w:rFonts w:ascii="Sylfaen" w:hAnsi="Sylfaen"/>
          <w:b/>
          <w:u w:val="single"/>
          <w:lang w:val="ru-RU"/>
        </w:rPr>
        <w:t>23 июля 2020 года</w:t>
      </w:r>
      <w:r w:rsidRPr="003A5A25">
        <w:rPr>
          <w:rStyle w:val="tlid-translation"/>
          <w:rFonts w:ascii="Sylfaen" w:hAnsi="Sylfaen"/>
          <w:b/>
          <w:u w:val="single"/>
          <w:lang w:val="ru-RU"/>
        </w:rPr>
        <w:t xml:space="preserve">, </w:t>
      </w:r>
      <w:r w:rsidRPr="004B2B96">
        <w:rPr>
          <w:rStyle w:val="tlid-translation"/>
          <w:rFonts w:ascii="Sylfaen" w:hAnsi="Sylfaen"/>
          <w:b/>
          <w:u w:val="single"/>
          <w:lang w:val="ru-RU"/>
        </w:rPr>
        <w:t xml:space="preserve"> 10:00</w:t>
      </w:r>
      <w:r w:rsidR="00977948" w:rsidRPr="003A5A25">
        <w:rPr>
          <w:rStyle w:val="tlid-translation"/>
          <w:rFonts w:ascii="Sylfaen" w:hAnsi="Sylfaen"/>
          <w:b/>
          <w:u w:val="single"/>
          <w:lang w:val="ru-RU"/>
        </w:rPr>
        <w:t xml:space="preserve"> – 1</w:t>
      </w:r>
      <w:r w:rsidR="00D65C43" w:rsidRPr="003A5A25">
        <w:rPr>
          <w:rStyle w:val="tlid-translation"/>
          <w:rFonts w:ascii="Sylfaen" w:hAnsi="Sylfaen"/>
          <w:b/>
          <w:u w:val="single"/>
          <w:lang w:val="ru-RU"/>
        </w:rPr>
        <w:t>1</w:t>
      </w:r>
      <w:r w:rsidR="00977948" w:rsidRPr="003A5A25">
        <w:rPr>
          <w:rStyle w:val="tlid-translation"/>
          <w:rFonts w:ascii="Sylfaen" w:hAnsi="Sylfaen"/>
          <w:b/>
          <w:u w:val="single"/>
          <w:lang w:val="ru-RU"/>
        </w:rPr>
        <w:t>:00</w:t>
      </w:r>
    </w:p>
    <w:p w14:paraId="4E6A3C44" w14:textId="5C96E97F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</w:p>
    <w:p w14:paraId="2488A373" w14:textId="0B956794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b/>
          <w:u w:val="single"/>
          <w:lang w:val="ru-RU"/>
        </w:rPr>
      </w:pPr>
      <w:r w:rsidRPr="00977948">
        <w:rPr>
          <w:rStyle w:val="tlid-translation"/>
          <w:rFonts w:ascii="Sylfaen" w:hAnsi="Sylfaen"/>
          <w:b/>
          <w:u w:val="single"/>
          <w:lang w:val="ru-RU"/>
        </w:rPr>
        <w:t>Темы обсуждения:</w:t>
      </w:r>
    </w:p>
    <w:p w14:paraId="0A0F1A87" w14:textId="77777777" w:rsidR="00250723" w:rsidRPr="00977948" w:rsidRDefault="00250723" w:rsidP="004B2B96">
      <w:pPr>
        <w:pStyle w:val="PlainText"/>
        <w:jc w:val="both"/>
        <w:rPr>
          <w:rStyle w:val="tlid-translation"/>
          <w:rFonts w:ascii="Sylfaen" w:hAnsi="Sylfaen"/>
          <w:szCs w:val="22"/>
          <w:lang w:val="ru-RU"/>
        </w:rPr>
      </w:pPr>
    </w:p>
    <w:p w14:paraId="3CE1DF20" w14:textId="54F00612" w:rsidR="00250723" w:rsidRPr="00977948" w:rsidRDefault="0058189B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Fonts w:ascii="Sylfaen" w:hAnsi="Sylfaen"/>
          <w:szCs w:val="22"/>
          <w:lang w:val="ru-RU"/>
        </w:rPr>
        <w:t xml:space="preserve">Обмен опытом </w:t>
      </w:r>
      <w:r w:rsidRPr="00BB1944">
        <w:rPr>
          <w:rFonts w:ascii="Sylfaen" w:hAnsi="Sylfaen"/>
          <w:szCs w:val="22"/>
          <w:lang w:val="ru-RU"/>
        </w:rPr>
        <w:t xml:space="preserve">Грузии </w:t>
      </w:r>
      <w:r w:rsidR="00BB1944" w:rsidRPr="00BB1944">
        <w:rPr>
          <w:rStyle w:val="Emphasis"/>
          <w:rFonts w:ascii="Arial" w:hAnsi="Arial" w:cs="Arial"/>
          <w:bCs/>
          <w:i w:val="0"/>
          <w:iCs w:val="0"/>
          <w:sz w:val="21"/>
          <w:shd w:val="clear" w:color="auto" w:fill="FFFFFF"/>
          <w:lang w:val="ru-RU"/>
        </w:rPr>
        <w:t>п</w:t>
      </w:r>
      <w:r w:rsidR="00BB1944" w:rsidRPr="00BB1944">
        <w:rPr>
          <w:rStyle w:val="Emphasis"/>
          <w:rFonts w:ascii="Arial" w:hAnsi="Arial" w:cs="Arial"/>
          <w:bCs/>
          <w:i w:val="0"/>
          <w:iCs w:val="0"/>
          <w:sz w:val="21"/>
          <w:shd w:val="clear" w:color="auto" w:fill="FFFFFF"/>
        </w:rPr>
        <w:t>o</w:t>
      </w:r>
      <w:r w:rsidRPr="00977948">
        <w:rPr>
          <w:rFonts w:ascii="Sylfaen" w:hAnsi="Sylfaen"/>
          <w:szCs w:val="22"/>
          <w:lang w:val="ru-RU"/>
        </w:rPr>
        <w:t xml:space="preserve"> борьбе с распространением </w:t>
      </w:r>
      <w:r w:rsidRPr="00977948">
        <w:rPr>
          <w:rFonts w:ascii="Sylfaen" w:hAnsi="Sylfaen"/>
          <w:szCs w:val="22"/>
        </w:rPr>
        <w:t>COVID</w:t>
      </w:r>
      <w:r w:rsidRPr="00977948">
        <w:rPr>
          <w:rFonts w:ascii="Sylfaen" w:hAnsi="Sylfaen"/>
          <w:szCs w:val="22"/>
          <w:lang w:val="ru-RU"/>
        </w:rPr>
        <w:t xml:space="preserve"> 19</w:t>
      </w:r>
      <w:r w:rsidR="00250723" w:rsidRPr="00977948">
        <w:rPr>
          <w:rFonts w:ascii="Sylfaen" w:hAnsi="Sylfaen"/>
          <w:szCs w:val="22"/>
          <w:lang w:val="ka-GE"/>
        </w:rPr>
        <w:t>;</w:t>
      </w:r>
    </w:p>
    <w:p w14:paraId="6D52B1BC" w14:textId="77777777" w:rsidR="00250723" w:rsidRPr="00977948" w:rsidRDefault="0058189B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Fonts w:ascii="Sylfaen" w:hAnsi="Sylfaen"/>
          <w:szCs w:val="22"/>
          <w:lang w:val="ru-RU"/>
        </w:rPr>
        <w:t>Рассмотрение возможностей подготовки и переподготовки таджикских спе</w:t>
      </w:r>
      <w:r w:rsidR="00250723" w:rsidRPr="00977948">
        <w:rPr>
          <w:rFonts w:ascii="Sylfaen" w:hAnsi="Sylfaen"/>
          <w:szCs w:val="22"/>
          <w:lang w:val="ru-RU"/>
        </w:rPr>
        <w:t>циалистов вирусологов в Грузии;</w:t>
      </w:r>
    </w:p>
    <w:p w14:paraId="6E2B3B78" w14:textId="6C92D1D9" w:rsidR="0058189B" w:rsidRPr="00977948" w:rsidRDefault="00214CE1" w:rsidP="004B2B96">
      <w:pPr>
        <w:pStyle w:val="PlainText"/>
        <w:numPr>
          <w:ilvl w:val="0"/>
          <w:numId w:val="38"/>
        </w:numPr>
        <w:jc w:val="both"/>
        <w:rPr>
          <w:rFonts w:ascii="Sylfaen" w:hAnsi="Sylfaen"/>
          <w:szCs w:val="22"/>
          <w:lang w:val="ru-RU"/>
        </w:rPr>
      </w:pPr>
      <w:r>
        <w:rPr>
          <w:rFonts w:ascii="Sylfaen" w:hAnsi="Sylfaen"/>
          <w:szCs w:val="22"/>
          <w:lang w:val="ru-RU"/>
        </w:rPr>
        <w:t xml:space="preserve">Рассмотрение </w:t>
      </w:r>
      <w:r w:rsidR="00BB1944" w:rsidRPr="00977948">
        <w:rPr>
          <w:rFonts w:ascii="Sylfaen" w:hAnsi="Sylfaen"/>
          <w:szCs w:val="22"/>
          <w:lang w:val="ru-RU"/>
        </w:rPr>
        <w:t>возможностей</w:t>
      </w:r>
      <w:r w:rsidR="0058189B" w:rsidRPr="00977948">
        <w:rPr>
          <w:rFonts w:ascii="Sylfaen" w:hAnsi="Sylfaen"/>
          <w:szCs w:val="22"/>
          <w:lang w:val="ru-RU"/>
        </w:rPr>
        <w:t xml:space="preserve"> обучения граждан Таджикистана в мед</w:t>
      </w:r>
      <w:r w:rsidR="00BB1944">
        <w:rPr>
          <w:rFonts w:ascii="Sylfaen" w:hAnsi="Sylfaen"/>
          <w:szCs w:val="22"/>
          <w:lang w:val="ru-RU"/>
        </w:rPr>
        <w:t xml:space="preserve">ицинских университетах Грузии; </w:t>
      </w:r>
      <w:r w:rsidR="0058189B" w:rsidRPr="00977948">
        <w:rPr>
          <w:rFonts w:ascii="Sylfaen" w:hAnsi="Sylfaen"/>
          <w:szCs w:val="22"/>
          <w:lang w:val="ru-RU"/>
        </w:rPr>
        <w:t>возможности предоставления квот с Грузинской стороны.</w:t>
      </w:r>
    </w:p>
    <w:p w14:paraId="1CCB126E" w14:textId="77777777" w:rsidR="0058189B" w:rsidRPr="00977948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</w:p>
    <w:p w14:paraId="25FA6771" w14:textId="5598E231" w:rsidR="0058189B" w:rsidRPr="004B2B96" w:rsidRDefault="0058189B" w:rsidP="004B2B96">
      <w:pPr>
        <w:spacing w:after="0" w:line="240" w:lineRule="auto"/>
        <w:contextualSpacing/>
        <w:jc w:val="both"/>
        <w:rPr>
          <w:rStyle w:val="tlid-translation"/>
          <w:rFonts w:ascii="Sylfaen" w:hAnsi="Sylfaen"/>
          <w:lang w:val="ru-RU"/>
        </w:rPr>
      </w:pPr>
      <w:r w:rsidRPr="00977948">
        <w:rPr>
          <w:rStyle w:val="tlid-translation"/>
          <w:rFonts w:ascii="Sylfaen" w:hAnsi="Sylfaen"/>
          <w:b/>
          <w:u w:val="single"/>
          <w:lang w:val="ru-RU"/>
        </w:rPr>
        <w:t xml:space="preserve">Список участников </w:t>
      </w:r>
      <w:r w:rsidR="00BB1944" w:rsidRPr="00BB1944">
        <w:rPr>
          <w:rStyle w:val="tlid-translation"/>
          <w:rFonts w:ascii="Sylfaen" w:hAnsi="Sylfaen"/>
          <w:b/>
          <w:u w:val="single"/>
          <w:lang w:val="ru-RU"/>
        </w:rPr>
        <w:t xml:space="preserve">со стороны </w:t>
      </w:r>
      <w:r w:rsidR="004B2B96" w:rsidRPr="004B2B96">
        <w:rPr>
          <w:rStyle w:val="tlid-translation"/>
          <w:rFonts w:ascii="Sylfaen" w:hAnsi="Sylfaen"/>
          <w:b/>
          <w:u w:val="single"/>
          <w:lang w:val="ru-RU"/>
        </w:rPr>
        <w:t xml:space="preserve">Республики </w:t>
      </w:r>
      <w:r w:rsidR="00BB1944">
        <w:rPr>
          <w:rStyle w:val="tlid-translation"/>
          <w:rFonts w:ascii="Sylfaen" w:hAnsi="Sylfaen"/>
          <w:b/>
          <w:u w:val="single"/>
          <w:lang w:val="ru-RU"/>
        </w:rPr>
        <w:t>Таджикистан</w:t>
      </w:r>
      <w:r w:rsidRPr="004B2B96">
        <w:rPr>
          <w:rStyle w:val="tlid-translation"/>
          <w:rFonts w:ascii="Sylfaen" w:hAnsi="Sylfaen"/>
          <w:b/>
          <w:u w:val="single"/>
          <w:lang w:val="ru-RU"/>
        </w:rPr>
        <w:t>:</w:t>
      </w:r>
    </w:p>
    <w:p w14:paraId="671B6BCF" w14:textId="77777777" w:rsidR="0058189B" w:rsidRPr="004B2B96" w:rsidRDefault="0058189B" w:rsidP="004B2B96">
      <w:pPr>
        <w:spacing w:after="0" w:line="240" w:lineRule="auto"/>
        <w:contextualSpacing/>
        <w:jc w:val="both"/>
        <w:rPr>
          <w:rFonts w:ascii="Sylfaen" w:eastAsia="Arial Unicode MS" w:hAnsi="Sylfaen" w:cs="Times New Roman"/>
          <w:b/>
          <w:bdr w:val="nil"/>
          <w:lang w:val="ru-RU"/>
        </w:rPr>
      </w:pPr>
    </w:p>
    <w:p w14:paraId="3A8091CE" w14:textId="7F75D534" w:rsidR="0058189B" w:rsidRPr="00977948" w:rsidRDefault="00977948" w:rsidP="004B2B96">
      <w:pPr>
        <w:pStyle w:val="PlainText"/>
        <w:numPr>
          <w:ilvl w:val="0"/>
          <w:numId w:val="37"/>
        </w:numPr>
        <w:jc w:val="both"/>
        <w:rPr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бдуллозода Джамолиддин Абдулло, </w:t>
      </w:r>
      <w:r w:rsidR="004B2B96">
        <w:rPr>
          <w:lang w:val="ru-RU"/>
        </w:rPr>
        <w:t>М</w:t>
      </w:r>
      <w:r w:rsidR="004B2B96">
        <w:rPr>
          <w:rStyle w:val="tlid-translation"/>
          <w:rFonts w:ascii="Sylfaen" w:hAnsi="Sylfaen"/>
          <w:szCs w:val="22"/>
          <w:lang w:val="ru-RU"/>
        </w:rPr>
        <w:t xml:space="preserve">инистр </w:t>
      </w:r>
      <w:r w:rsidR="004B2B96">
        <w:rPr>
          <w:lang w:val="ru-RU"/>
        </w:rPr>
        <w:t>З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 xml:space="preserve">дравоохранения 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>Таджикистана</w:t>
      </w:r>
      <w:r>
        <w:rPr>
          <w:rFonts w:ascii="Sylfaen" w:hAnsi="Sylfaen"/>
          <w:szCs w:val="22"/>
          <w:lang w:val="ru-RU"/>
        </w:rPr>
        <w:t>;</w:t>
      </w:r>
      <w:r w:rsidR="003A5A25" w:rsidRPr="003A5A25">
        <w:rPr>
          <w:rFonts w:ascii="Sylfaen" w:hAnsi="Sylfaen"/>
          <w:szCs w:val="22"/>
          <w:lang w:val="ru-RU"/>
        </w:rPr>
        <w:t xml:space="preserve"> (</w:t>
      </w:r>
      <w:r w:rsidR="003A5A25">
        <w:rPr>
          <w:rFonts w:ascii="Sylfaen" w:hAnsi="Sylfaen"/>
          <w:szCs w:val="22"/>
        </w:rPr>
        <w:t>TBC</w:t>
      </w:r>
      <w:r w:rsidR="003A5A25" w:rsidRPr="003A5A25">
        <w:rPr>
          <w:rFonts w:ascii="Sylfaen" w:hAnsi="Sylfaen"/>
          <w:szCs w:val="22"/>
          <w:lang w:val="ru-RU"/>
        </w:rPr>
        <w:t>)</w:t>
      </w:r>
    </w:p>
    <w:p w14:paraId="0CD4923B" w14:textId="0D41F54C" w:rsidR="0058189B" w:rsidRPr="00977948" w:rsidRDefault="00977948" w:rsidP="004B2B96">
      <w:pPr>
        <w:pStyle w:val="PlainText"/>
        <w:numPr>
          <w:ilvl w:val="0"/>
          <w:numId w:val="37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Гафур Мухсинзода, </w:t>
      </w:r>
      <w:r w:rsidR="004B2B96" w:rsidRPr="00977948">
        <w:rPr>
          <w:rStyle w:val="tlid-translation"/>
          <w:rFonts w:ascii="Sylfaen" w:hAnsi="Sylfaen"/>
          <w:szCs w:val="22"/>
          <w:lang w:val="ru-RU"/>
        </w:rPr>
        <w:t>П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 xml:space="preserve">ервый </w:t>
      </w:r>
      <w:r w:rsidR="004B2B96">
        <w:rPr>
          <w:lang w:val="ru-RU"/>
        </w:rPr>
        <w:t>З</w:t>
      </w:r>
      <w:r w:rsidR="004B2B96">
        <w:rPr>
          <w:rStyle w:val="tlid-translation"/>
          <w:rFonts w:ascii="Sylfaen" w:hAnsi="Sylfaen"/>
          <w:szCs w:val="22"/>
          <w:lang w:val="ru-RU"/>
        </w:rPr>
        <w:t xml:space="preserve">аместитель </w:t>
      </w:r>
      <w:r w:rsidR="004B2B96">
        <w:rPr>
          <w:lang w:val="ru-RU"/>
        </w:rPr>
        <w:t>М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 xml:space="preserve">инистра </w:t>
      </w:r>
      <w:r w:rsidR="004B2B96">
        <w:rPr>
          <w:lang w:val="ru-RU"/>
        </w:rPr>
        <w:t>З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 xml:space="preserve">дравоохранения </w:t>
      </w:r>
      <w:r w:rsidR="004B2B96"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58189B" w:rsidRPr="00977948">
        <w:rPr>
          <w:rStyle w:val="tlid-translation"/>
          <w:rFonts w:ascii="Sylfaen" w:hAnsi="Sylfaen"/>
          <w:szCs w:val="22"/>
          <w:lang w:val="ru-RU"/>
        </w:rPr>
        <w:t>Таджикистана</w:t>
      </w:r>
      <w:r w:rsidR="004B2B96" w:rsidRPr="004B2B96">
        <w:rPr>
          <w:rStyle w:val="tlid-translation"/>
          <w:rFonts w:ascii="Sylfaen" w:hAnsi="Sylfaen"/>
          <w:szCs w:val="22"/>
          <w:lang w:val="ru-RU"/>
        </w:rPr>
        <w:t>;</w:t>
      </w:r>
    </w:p>
    <w:p w14:paraId="12ACBF1F" w14:textId="2A655FB1" w:rsidR="00250723" w:rsidRPr="004B2B96" w:rsidRDefault="00977948" w:rsidP="004B2B96">
      <w:pPr>
        <w:pStyle w:val="PlainText"/>
        <w:numPr>
          <w:ilvl w:val="0"/>
          <w:numId w:val="37"/>
        </w:numPr>
        <w:jc w:val="both"/>
        <w:rPr>
          <w:rStyle w:val="tlid-translation"/>
          <w:lang w:val="ru-RU"/>
        </w:rPr>
      </w:pPr>
      <w:r w:rsidRPr="003A5A25">
        <w:rPr>
          <w:rStyle w:val="tlid-translation"/>
          <w:rFonts w:ascii="Sylfaen" w:hAnsi="Sylfaen"/>
          <w:szCs w:val="22"/>
          <w:lang w:val="ru-RU"/>
        </w:rPr>
        <w:t>Г-н.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Рустам Соли, Посол 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Республики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Таджикистана в Грузии, Модератор</w:t>
      </w:r>
      <w:r w:rsidR="004B2B96" w:rsidRPr="004B2B96">
        <w:rPr>
          <w:rStyle w:val="tlid-translation"/>
          <w:rFonts w:ascii="Sylfaen" w:hAnsi="Sylfaen"/>
          <w:szCs w:val="22"/>
          <w:lang w:val="ru-RU"/>
        </w:rPr>
        <w:t>.</w:t>
      </w:r>
    </w:p>
    <w:p w14:paraId="7DCDCCBE" w14:textId="77777777" w:rsidR="0058189B" w:rsidRPr="004B2B96" w:rsidRDefault="0058189B" w:rsidP="004B2B96">
      <w:pPr>
        <w:pStyle w:val="PlainText"/>
        <w:jc w:val="both"/>
        <w:rPr>
          <w:rStyle w:val="tlid-translation"/>
          <w:lang w:val="ru-RU"/>
        </w:rPr>
      </w:pPr>
    </w:p>
    <w:p w14:paraId="44D524B6" w14:textId="6BE95698" w:rsidR="0058189B" w:rsidRPr="00977948" w:rsidRDefault="00250723" w:rsidP="004B2B96">
      <w:pPr>
        <w:pStyle w:val="PlainText"/>
        <w:jc w:val="both"/>
        <w:rPr>
          <w:rStyle w:val="tlid-translation"/>
          <w:rFonts w:ascii="Sylfaen" w:hAnsi="Sylfaen"/>
          <w:b/>
          <w:szCs w:val="22"/>
          <w:u w:val="single"/>
          <w:lang w:val="ru-RU"/>
        </w:rPr>
      </w:pPr>
      <w:r w:rsidRPr="00977948">
        <w:rPr>
          <w:rStyle w:val="tlid-translation"/>
          <w:rFonts w:ascii="Sylfaen" w:hAnsi="Sylfaen"/>
          <w:b/>
          <w:szCs w:val="22"/>
          <w:u w:val="single"/>
          <w:lang w:val="ru-RU"/>
        </w:rPr>
        <w:t xml:space="preserve">Список участников </w:t>
      </w:r>
      <w:r w:rsidR="00BB1944" w:rsidRPr="00BB1944">
        <w:rPr>
          <w:rStyle w:val="tlid-translation"/>
          <w:rFonts w:ascii="Sylfaen" w:hAnsi="Sylfaen"/>
          <w:b/>
          <w:szCs w:val="22"/>
          <w:u w:val="single"/>
          <w:lang w:val="ru-RU"/>
        </w:rPr>
        <w:t xml:space="preserve">со стороны </w:t>
      </w:r>
      <w:r w:rsidRPr="00977948">
        <w:rPr>
          <w:rStyle w:val="tlid-translation"/>
          <w:rFonts w:ascii="Sylfaen" w:hAnsi="Sylfaen"/>
          <w:b/>
          <w:szCs w:val="22"/>
          <w:u w:val="single"/>
          <w:lang w:val="ru-RU"/>
        </w:rPr>
        <w:t>Грузии:</w:t>
      </w:r>
    </w:p>
    <w:p w14:paraId="1097694F" w14:textId="77777777" w:rsidR="00DD3D66" w:rsidRPr="00BB1944" w:rsidRDefault="00DD3D66" w:rsidP="004B2B96">
      <w:pPr>
        <w:pStyle w:val="PlainText"/>
        <w:jc w:val="both"/>
        <w:rPr>
          <w:rStyle w:val="tlid-translation"/>
          <w:rFonts w:ascii="Sylfaen" w:hAnsi="Sylfaen"/>
          <w:b/>
          <w:szCs w:val="22"/>
          <w:u w:val="single"/>
          <w:lang w:val="ru-RU"/>
        </w:rPr>
      </w:pPr>
    </w:p>
    <w:p w14:paraId="2DDBA6A3" w14:textId="4C34DEE0" w:rsidR="00DD3D66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Тамар Габуния - первый заместитель министра </w:t>
      </w:r>
      <w:r w:rsidR="00984C5F" w:rsidRPr="00977948">
        <w:rPr>
          <w:rStyle w:val="Emphasis"/>
          <w:rFonts w:ascii="Sylfaen" w:hAnsi="Sylfaen"/>
          <w:i w:val="0"/>
          <w:iCs w:val="0"/>
          <w:szCs w:val="22"/>
          <w:lang w:val="ru-RU"/>
        </w:rPr>
        <w:t>вынужденно перемещённых лиц с оккупированных территорий, труда, здравоохранения и социальной защиты Грузии</w:t>
      </w:r>
      <w:r w:rsidR="00984C5F" w:rsidRPr="00977948">
        <w:rPr>
          <w:rStyle w:val="Emphasis"/>
          <w:rFonts w:ascii="Sylfaen" w:hAnsi="Sylfaen"/>
          <w:i w:val="0"/>
          <w:iCs w:val="0"/>
          <w:szCs w:val="22"/>
          <w:lang w:val="ka-GE"/>
        </w:rPr>
        <w:t>;</w:t>
      </w:r>
    </w:p>
    <w:p w14:paraId="05F460D3" w14:textId="07EE6C8E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Гиорги Чавчавадзе - начальник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Департамента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политики;</w:t>
      </w:r>
    </w:p>
    <w:p w14:paraId="0416B79E" w14:textId="4D75A44E" w:rsidR="00984C5F" w:rsidRPr="00977948" w:rsidRDefault="00977948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="003A5A25">
        <w:rPr>
          <w:rStyle w:val="tlid-translation"/>
          <w:rFonts w:ascii="Sylfaen" w:hAnsi="Sylfaen"/>
          <w:szCs w:val="22"/>
          <w:lang w:val="ru-RU"/>
        </w:rPr>
        <w:t xml:space="preserve">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Екатерина Адамия - начальник отдела политики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здравоохранения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;</w:t>
      </w:r>
    </w:p>
    <w:p w14:paraId="019B9E04" w14:textId="54B23CD4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Амиран Гамкрелидзе - Генеральный директор Национального центра контроля заболеваний и общественного здоровья;</w:t>
      </w:r>
    </w:p>
    <w:p w14:paraId="5C3054B3" w14:textId="776CBEB0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Паата Имнадзе - Заместитель генерального директора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Национального центра контроля заболеваний и общественного здоровья;</w:t>
      </w:r>
    </w:p>
    <w:p w14:paraId="6C5F9F65" w14:textId="5F1D034B" w:rsidR="00984C5F" w:rsidRPr="00977948" w:rsidRDefault="00977948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>Г-</w:t>
      </w:r>
      <w:r w:rsidRPr="00977948">
        <w:rPr>
          <w:rStyle w:val="st"/>
          <w:rFonts w:ascii="Sylfaen" w:hAnsi="Sylfaen"/>
          <w:szCs w:val="22"/>
          <w:lang w:val="ru-RU"/>
        </w:rPr>
        <w:t>жа</w:t>
      </w:r>
      <w:r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Хатуна Захашвили -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Начальник отдела инфекционных </w:t>
      </w:r>
      <w:r w:rsidR="00214CE1" w:rsidRPr="00977948">
        <w:rPr>
          <w:rStyle w:val="tlid-translation"/>
          <w:rFonts w:ascii="Sylfaen" w:hAnsi="Sylfaen"/>
          <w:szCs w:val="22"/>
          <w:lang w:val="ru-RU"/>
        </w:rPr>
        <w:t>заболеваний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(</w:t>
      </w:r>
      <w:r w:rsidR="00214CE1">
        <w:rPr>
          <w:rStyle w:val="tlid-translation"/>
          <w:rFonts w:ascii="Sylfaen" w:hAnsi="Sylfaen"/>
          <w:szCs w:val="22"/>
        </w:rPr>
        <w:t>NCDC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)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;</w:t>
      </w:r>
    </w:p>
    <w:p w14:paraId="773FAEC2" w14:textId="1F24C661" w:rsidR="00984C5F" w:rsidRPr="00214CE1" w:rsidRDefault="003A5A25" w:rsidP="00F40E4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 xml:space="preserve">Марина Эзугбая - </w:t>
      </w:r>
      <w:r w:rsidR="00977948" w:rsidRPr="00214CE1">
        <w:rPr>
          <w:rStyle w:val="tlid-translation"/>
          <w:rFonts w:ascii="Sylfaen" w:hAnsi="Sylfaen"/>
          <w:szCs w:val="22"/>
          <w:lang w:val="ru-RU"/>
        </w:rPr>
        <w:t>М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>едицинский</w:t>
      </w:r>
      <w:bookmarkStart w:id="0" w:name="_GoBack"/>
      <w:bookmarkEnd w:id="0"/>
      <w:r w:rsidR="00984C5F" w:rsidRPr="00214CE1">
        <w:rPr>
          <w:rStyle w:val="tlid-translation"/>
          <w:rFonts w:ascii="Sylfaen" w:hAnsi="Sylfaen"/>
          <w:szCs w:val="22"/>
          <w:lang w:val="ru-RU"/>
        </w:rPr>
        <w:t xml:space="preserve"> директор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Научно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-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практического центра инфекционных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патологий,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СПИДа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 xml:space="preserve"> и </w:t>
      </w:r>
      <w:r w:rsidR="00214CE1" w:rsidRPr="00214CE1">
        <w:rPr>
          <w:rStyle w:val="tlid-translation"/>
          <w:rFonts w:ascii="Sylfaen" w:hAnsi="Sylfaen"/>
          <w:iCs/>
          <w:szCs w:val="22"/>
          <w:lang w:val="ru-RU"/>
        </w:rPr>
        <w:t>клинической иммунологии</w:t>
      </w:r>
      <w:r w:rsidR="00984C5F" w:rsidRPr="00214CE1">
        <w:rPr>
          <w:rStyle w:val="tlid-translation"/>
          <w:rFonts w:ascii="Sylfaen" w:hAnsi="Sylfaen"/>
          <w:szCs w:val="22"/>
          <w:lang w:val="ru-RU"/>
        </w:rPr>
        <w:t>;</w:t>
      </w:r>
    </w:p>
    <w:p w14:paraId="558ACC1D" w14:textId="55A601C2" w:rsidR="00250723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 xml:space="preserve">Акаки Абутидзе - 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Э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пидемиолог, </w:t>
      </w:r>
      <w:r w:rsidR="00214CE1" w:rsidRPr="00977948">
        <w:rPr>
          <w:rStyle w:val="tlid-translation"/>
          <w:rFonts w:ascii="Sylfaen" w:hAnsi="Sylfaen"/>
          <w:szCs w:val="22"/>
          <w:lang w:val="ru-RU"/>
        </w:rPr>
        <w:t>З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аместитель руководителя программы лечения ВИЧ</w:t>
      </w:r>
      <w:r w:rsidR="00984C5F" w:rsidRPr="00977948">
        <w:rPr>
          <w:rStyle w:val="tlid-translation"/>
          <w:rFonts w:ascii="Sylfaen" w:hAnsi="Sylfaen"/>
          <w:szCs w:val="22"/>
          <w:lang w:val="ka-GE"/>
        </w:rPr>
        <w:t>;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 </w:t>
      </w:r>
      <w:r w:rsidR="00250723" w:rsidRPr="00977948">
        <w:rPr>
          <w:rStyle w:val="tlid-translation"/>
          <w:rFonts w:ascii="Sylfaen" w:hAnsi="Sylfaen"/>
          <w:szCs w:val="22"/>
          <w:lang w:val="ru-RU"/>
        </w:rPr>
        <w:t>Научно-практический центр инфекционных болезней, СПИДа и клинической иммунологии;</w:t>
      </w:r>
    </w:p>
    <w:p w14:paraId="09C95E71" w14:textId="43B6A8D3" w:rsidR="00984C5F" w:rsidRPr="00977948" w:rsidRDefault="003A5A25" w:rsidP="004B2B96">
      <w:pPr>
        <w:pStyle w:val="PlainText"/>
        <w:numPr>
          <w:ilvl w:val="0"/>
          <w:numId w:val="39"/>
        </w:numPr>
        <w:jc w:val="both"/>
        <w:rPr>
          <w:rStyle w:val="tlid-translation"/>
          <w:rFonts w:ascii="Sylfaen" w:hAnsi="Sylfaen"/>
          <w:szCs w:val="22"/>
          <w:lang w:val="ru-RU"/>
        </w:rPr>
      </w:pPr>
      <w:r w:rsidRPr="00977948">
        <w:rPr>
          <w:rStyle w:val="tlid-translation"/>
          <w:rFonts w:ascii="Sylfaen" w:hAnsi="Sylfaen"/>
          <w:szCs w:val="22"/>
          <w:lang w:val="ru-RU"/>
        </w:rPr>
        <w:t xml:space="preserve">Г-н. 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 xml:space="preserve">Реваз Метчурчлишвили </w:t>
      </w:r>
      <w:r w:rsidR="00984C5F" w:rsidRPr="00977948">
        <w:rPr>
          <w:rStyle w:val="tlid-translation"/>
          <w:rFonts w:ascii="Sylfaen" w:hAnsi="Sylfaen"/>
          <w:szCs w:val="22"/>
          <w:lang w:val="ka-GE"/>
        </w:rPr>
        <w:t xml:space="preserve">- </w:t>
      </w:r>
      <w:r w:rsidR="00214CE1" w:rsidRPr="00214CE1">
        <w:rPr>
          <w:rStyle w:val="tlid-translation"/>
          <w:rFonts w:ascii="Sylfaen" w:hAnsi="Sylfaen"/>
          <w:szCs w:val="22"/>
          <w:lang w:val="ru-RU"/>
        </w:rPr>
        <w:t>М</w:t>
      </w:r>
      <w:r w:rsidR="00984C5F" w:rsidRPr="00977948">
        <w:rPr>
          <w:rStyle w:val="tlid-translation"/>
          <w:rFonts w:ascii="Sylfaen" w:hAnsi="Sylfaen"/>
          <w:szCs w:val="22"/>
          <w:lang w:val="ru-RU"/>
        </w:rPr>
        <w:t>ладший доктор инфекционных заболеваний</w:t>
      </w:r>
      <w:r w:rsidR="00D65C43">
        <w:rPr>
          <w:rStyle w:val="tlid-translation"/>
          <w:rFonts w:ascii="Sylfaen" w:hAnsi="Sylfaen"/>
          <w:szCs w:val="22"/>
          <w:lang w:val="ru-RU"/>
        </w:rPr>
        <w:t>.</w:t>
      </w:r>
    </w:p>
    <w:p w14:paraId="21FA7B3E" w14:textId="45A16925" w:rsidR="00984C5F" w:rsidRPr="00977948" w:rsidRDefault="00984C5F" w:rsidP="00D65C43">
      <w:pPr>
        <w:pStyle w:val="PlainText"/>
        <w:ind w:left="720"/>
        <w:jc w:val="both"/>
        <w:rPr>
          <w:rFonts w:ascii="Sylfaen" w:hAnsi="Sylfaen"/>
          <w:szCs w:val="22"/>
          <w:lang w:val="ru-RU"/>
        </w:rPr>
      </w:pPr>
    </w:p>
    <w:sectPr w:rsidR="00984C5F" w:rsidRPr="00977948" w:rsidSect="009F1E3C">
      <w:headerReference w:type="default" r:id="rId8"/>
      <w:pgSz w:w="11906" w:h="16838"/>
      <w:pgMar w:top="426" w:right="1133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48997" w14:textId="77777777" w:rsidR="00B44460" w:rsidRDefault="00B44460" w:rsidP="00B7018E">
      <w:pPr>
        <w:spacing w:after="0" w:line="240" w:lineRule="auto"/>
      </w:pPr>
      <w:r>
        <w:separator/>
      </w:r>
    </w:p>
  </w:endnote>
  <w:endnote w:type="continuationSeparator" w:id="0">
    <w:p w14:paraId="3EB83B00" w14:textId="77777777" w:rsidR="00B44460" w:rsidRDefault="00B44460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FEDBF" w14:textId="77777777" w:rsidR="00B44460" w:rsidRDefault="00B44460" w:rsidP="00B7018E">
      <w:pPr>
        <w:spacing w:after="0" w:line="240" w:lineRule="auto"/>
      </w:pPr>
      <w:r>
        <w:separator/>
      </w:r>
    </w:p>
  </w:footnote>
  <w:footnote w:type="continuationSeparator" w:id="0">
    <w:p w14:paraId="26E1E0B7" w14:textId="77777777" w:rsidR="00B44460" w:rsidRDefault="00B44460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88646" w14:textId="674707E1" w:rsidR="00307659" w:rsidRDefault="00307659" w:rsidP="0058189B">
    <w:pPr>
      <w:pStyle w:val="Header"/>
      <w:jc w:val="center"/>
      <w:rPr>
        <w:b/>
        <w:color w:val="002060"/>
        <w:lang w:val="en-US"/>
      </w:rPr>
    </w:pPr>
    <w:r>
      <w:rPr>
        <w:lang w:val="en-US"/>
      </w:rPr>
      <w:tab/>
    </w:r>
    <w:r>
      <w:rPr>
        <w:lang w:val="en-US"/>
      </w:rPr>
      <w:tab/>
    </w:r>
    <w:r w:rsidRPr="00307659">
      <w:rPr>
        <w:b/>
        <w:color w:val="002060"/>
        <w:lang w:val="en-US"/>
      </w:rPr>
      <w:t xml:space="preserve"> </w:t>
    </w:r>
  </w:p>
  <w:p w14:paraId="5CCA7440" w14:textId="77777777" w:rsidR="004F2D39" w:rsidRPr="004F2D39" w:rsidRDefault="004F2D39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35FE7"/>
    <w:multiLevelType w:val="hybridMultilevel"/>
    <w:tmpl w:val="BC44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F3F41"/>
    <w:multiLevelType w:val="hybridMultilevel"/>
    <w:tmpl w:val="31560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70A28"/>
    <w:multiLevelType w:val="hybridMultilevel"/>
    <w:tmpl w:val="AFA82BB0"/>
    <w:lvl w:ilvl="0" w:tplc="0409000F">
      <w:start w:val="1"/>
      <w:numFmt w:val="decimal"/>
      <w:lvlText w:val="%1."/>
      <w:lvlJc w:val="left"/>
      <w:pPr>
        <w:ind w:left="815" w:hanging="360"/>
      </w:pPr>
    </w:lvl>
    <w:lvl w:ilvl="1" w:tplc="04090019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5" w15:restartNumberingAfterBreak="0">
    <w:nsid w:val="330F0307"/>
    <w:multiLevelType w:val="hybridMultilevel"/>
    <w:tmpl w:val="2134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63093C"/>
    <w:multiLevelType w:val="hybridMultilevel"/>
    <w:tmpl w:val="D034D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FA1868"/>
    <w:multiLevelType w:val="hybridMultilevel"/>
    <w:tmpl w:val="7A1C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8B6EE7"/>
    <w:multiLevelType w:val="hybridMultilevel"/>
    <w:tmpl w:val="877C41C8"/>
    <w:lvl w:ilvl="0" w:tplc="13DEAF1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9D743D"/>
    <w:multiLevelType w:val="hybridMultilevel"/>
    <w:tmpl w:val="47A04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29"/>
  </w:num>
  <w:num w:numId="3">
    <w:abstractNumId w:val="13"/>
  </w:num>
  <w:num w:numId="4">
    <w:abstractNumId w:val="3"/>
  </w:num>
  <w:num w:numId="5">
    <w:abstractNumId w:val="18"/>
  </w:num>
  <w:num w:numId="6">
    <w:abstractNumId w:val="38"/>
  </w:num>
  <w:num w:numId="7">
    <w:abstractNumId w:val="12"/>
  </w:num>
  <w:num w:numId="8">
    <w:abstractNumId w:val="10"/>
  </w:num>
  <w:num w:numId="9">
    <w:abstractNumId w:val="28"/>
  </w:num>
  <w:num w:numId="10">
    <w:abstractNumId w:val="4"/>
  </w:num>
  <w:num w:numId="11">
    <w:abstractNumId w:val="36"/>
  </w:num>
  <w:num w:numId="12">
    <w:abstractNumId w:val="8"/>
  </w:num>
  <w:num w:numId="13">
    <w:abstractNumId w:val="0"/>
  </w:num>
  <w:num w:numId="14">
    <w:abstractNumId w:val="35"/>
  </w:num>
  <w:num w:numId="15">
    <w:abstractNumId w:val="11"/>
  </w:num>
  <w:num w:numId="16">
    <w:abstractNumId w:val="20"/>
  </w:num>
  <w:num w:numId="17">
    <w:abstractNumId w:val="37"/>
  </w:num>
  <w:num w:numId="18">
    <w:abstractNumId w:val="2"/>
  </w:num>
  <w:num w:numId="19">
    <w:abstractNumId w:val="27"/>
  </w:num>
  <w:num w:numId="20">
    <w:abstractNumId w:val="16"/>
  </w:num>
  <w:num w:numId="21">
    <w:abstractNumId w:val="25"/>
  </w:num>
  <w:num w:numId="22">
    <w:abstractNumId w:val="34"/>
  </w:num>
  <w:num w:numId="23">
    <w:abstractNumId w:val="6"/>
  </w:num>
  <w:num w:numId="24">
    <w:abstractNumId w:val="7"/>
  </w:num>
  <w:num w:numId="25">
    <w:abstractNumId w:val="21"/>
  </w:num>
  <w:num w:numId="26">
    <w:abstractNumId w:val="9"/>
  </w:num>
  <w:num w:numId="27">
    <w:abstractNumId w:val="22"/>
  </w:num>
  <w:num w:numId="28">
    <w:abstractNumId w:val="17"/>
  </w:num>
  <w:num w:numId="29">
    <w:abstractNumId w:val="32"/>
  </w:num>
  <w:num w:numId="30">
    <w:abstractNumId w:val="30"/>
  </w:num>
  <w:num w:numId="31">
    <w:abstractNumId w:val="23"/>
  </w:num>
  <w:num w:numId="32">
    <w:abstractNumId w:val="15"/>
  </w:num>
  <w:num w:numId="33">
    <w:abstractNumId w:val="31"/>
  </w:num>
  <w:num w:numId="34">
    <w:abstractNumId w:val="19"/>
  </w:num>
  <w:num w:numId="35">
    <w:abstractNumId w:val="14"/>
  </w:num>
  <w:num w:numId="36">
    <w:abstractNumId w:val="1"/>
  </w:num>
  <w:num w:numId="37">
    <w:abstractNumId w:val="26"/>
  </w:num>
  <w:num w:numId="38">
    <w:abstractNumId w:val="33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260D2"/>
    <w:rsid w:val="000304B0"/>
    <w:rsid w:val="000348F1"/>
    <w:rsid w:val="00034CCC"/>
    <w:rsid w:val="00044875"/>
    <w:rsid w:val="0004656C"/>
    <w:rsid w:val="00053315"/>
    <w:rsid w:val="00060A23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A3CAC"/>
    <w:rsid w:val="000B41C7"/>
    <w:rsid w:val="000B70D8"/>
    <w:rsid w:val="000C1933"/>
    <w:rsid w:val="000C2654"/>
    <w:rsid w:val="000C27AD"/>
    <w:rsid w:val="000D0B09"/>
    <w:rsid w:val="000D2A99"/>
    <w:rsid w:val="000E3226"/>
    <w:rsid w:val="000E4033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16079"/>
    <w:rsid w:val="00123350"/>
    <w:rsid w:val="0013013D"/>
    <w:rsid w:val="001312C4"/>
    <w:rsid w:val="00142270"/>
    <w:rsid w:val="00145DEC"/>
    <w:rsid w:val="001602DE"/>
    <w:rsid w:val="0016053F"/>
    <w:rsid w:val="00165466"/>
    <w:rsid w:val="001702C1"/>
    <w:rsid w:val="0017163C"/>
    <w:rsid w:val="00171892"/>
    <w:rsid w:val="00171FE5"/>
    <w:rsid w:val="00176F98"/>
    <w:rsid w:val="00180188"/>
    <w:rsid w:val="00180DE9"/>
    <w:rsid w:val="00187631"/>
    <w:rsid w:val="00190D51"/>
    <w:rsid w:val="00192394"/>
    <w:rsid w:val="001953C9"/>
    <w:rsid w:val="00196A78"/>
    <w:rsid w:val="001B3990"/>
    <w:rsid w:val="001B4315"/>
    <w:rsid w:val="001C4E44"/>
    <w:rsid w:val="001C4F30"/>
    <w:rsid w:val="001C7352"/>
    <w:rsid w:val="001C7917"/>
    <w:rsid w:val="001D4113"/>
    <w:rsid w:val="001D4603"/>
    <w:rsid w:val="001D6913"/>
    <w:rsid w:val="001E30F7"/>
    <w:rsid w:val="001E4216"/>
    <w:rsid w:val="001E53A9"/>
    <w:rsid w:val="001E6A40"/>
    <w:rsid w:val="001E77ED"/>
    <w:rsid w:val="001E79A9"/>
    <w:rsid w:val="002028B1"/>
    <w:rsid w:val="00204FC4"/>
    <w:rsid w:val="00214CE1"/>
    <w:rsid w:val="00215589"/>
    <w:rsid w:val="00215AB2"/>
    <w:rsid w:val="00217125"/>
    <w:rsid w:val="00220F17"/>
    <w:rsid w:val="00227431"/>
    <w:rsid w:val="00236496"/>
    <w:rsid w:val="0024125C"/>
    <w:rsid w:val="00244C0B"/>
    <w:rsid w:val="00250723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669ED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6327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07659"/>
    <w:rsid w:val="00322270"/>
    <w:rsid w:val="00335A7F"/>
    <w:rsid w:val="00336566"/>
    <w:rsid w:val="00343596"/>
    <w:rsid w:val="003439E3"/>
    <w:rsid w:val="003467F0"/>
    <w:rsid w:val="00365B20"/>
    <w:rsid w:val="0037551B"/>
    <w:rsid w:val="00377884"/>
    <w:rsid w:val="00391233"/>
    <w:rsid w:val="003950A1"/>
    <w:rsid w:val="003A5A25"/>
    <w:rsid w:val="003A7F0F"/>
    <w:rsid w:val="003B2950"/>
    <w:rsid w:val="003C616C"/>
    <w:rsid w:val="003D30F7"/>
    <w:rsid w:val="003D3495"/>
    <w:rsid w:val="003E26DD"/>
    <w:rsid w:val="003E5E43"/>
    <w:rsid w:val="003F0142"/>
    <w:rsid w:val="003F1063"/>
    <w:rsid w:val="003F1B09"/>
    <w:rsid w:val="003F3B9D"/>
    <w:rsid w:val="003F3FC4"/>
    <w:rsid w:val="003F4231"/>
    <w:rsid w:val="003F50CF"/>
    <w:rsid w:val="003F5CE6"/>
    <w:rsid w:val="004008CC"/>
    <w:rsid w:val="00401140"/>
    <w:rsid w:val="0040222D"/>
    <w:rsid w:val="0040315C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45C85"/>
    <w:rsid w:val="00457CDB"/>
    <w:rsid w:val="00457D21"/>
    <w:rsid w:val="004606E3"/>
    <w:rsid w:val="004607D0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0EFF"/>
    <w:rsid w:val="00493C14"/>
    <w:rsid w:val="004B2B96"/>
    <w:rsid w:val="004B5E6B"/>
    <w:rsid w:val="004B5E90"/>
    <w:rsid w:val="004B71A7"/>
    <w:rsid w:val="004B7352"/>
    <w:rsid w:val="004C1782"/>
    <w:rsid w:val="004E3B21"/>
    <w:rsid w:val="004E4BF7"/>
    <w:rsid w:val="004F08E1"/>
    <w:rsid w:val="004F26F7"/>
    <w:rsid w:val="004F2D39"/>
    <w:rsid w:val="004F7F00"/>
    <w:rsid w:val="00501EB6"/>
    <w:rsid w:val="00503349"/>
    <w:rsid w:val="00505A74"/>
    <w:rsid w:val="00507B1A"/>
    <w:rsid w:val="0051096B"/>
    <w:rsid w:val="00512A7F"/>
    <w:rsid w:val="005168D9"/>
    <w:rsid w:val="00516B41"/>
    <w:rsid w:val="00526569"/>
    <w:rsid w:val="00532B14"/>
    <w:rsid w:val="0054098F"/>
    <w:rsid w:val="0054784F"/>
    <w:rsid w:val="005507D3"/>
    <w:rsid w:val="00555373"/>
    <w:rsid w:val="00555500"/>
    <w:rsid w:val="0057042C"/>
    <w:rsid w:val="0057205B"/>
    <w:rsid w:val="005721EA"/>
    <w:rsid w:val="005742DB"/>
    <w:rsid w:val="00576E3B"/>
    <w:rsid w:val="00580AAF"/>
    <w:rsid w:val="00581544"/>
    <w:rsid w:val="0058189B"/>
    <w:rsid w:val="00586377"/>
    <w:rsid w:val="0058794B"/>
    <w:rsid w:val="00596C10"/>
    <w:rsid w:val="00596F98"/>
    <w:rsid w:val="005A669F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14A1"/>
    <w:rsid w:val="00634454"/>
    <w:rsid w:val="006410D4"/>
    <w:rsid w:val="006426F0"/>
    <w:rsid w:val="00645544"/>
    <w:rsid w:val="00646A58"/>
    <w:rsid w:val="0065099E"/>
    <w:rsid w:val="006535DA"/>
    <w:rsid w:val="00656273"/>
    <w:rsid w:val="00657361"/>
    <w:rsid w:val="006611D2"/>
    <w:rsid w:val="00664503"/>
    <w:rsid w:val="00664E66"/>
    <w:rsid w:val="00665976"/>
    <w:rsid w:val="00671934"/>
    <w:rsid w:val="00674E0D"/>
    <w:rsid w:val="00680083"/>
    <w:rsid w:val="00682751"/>
    <w:rsid w:val="00683073"/>
    <w:rsid w:val="00683585"/>
    <w:rsid w:val="006864DF"/>
    <w:rsid w:val="0069292E"/>
    <w:rsid w:val="00695422"/>
    <w:rsid w:val="006A1727"/>
    <w:rsid w:val="006A54EF"/>
    <w:rsid w:val="006A6965"/>
    <w:rsid w:val="006B0FDE"/>
    <w:rsid w:val="006B5222"/>
    <w:rsid w:val="006B7D27"/>
    <w:rsid w:val="006C19C8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5439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65605"/>
    <w:rsid w:val="007754E6"/>
    <w:rsid w:val="00776256"/>
    <w:rsid w:val="00780570"/>
    <w:rsid w:val="00782EA8"/>
    <w:rsid w:val="00786594"/>
    <w:rsid w:val="00786E2A"/>
    <w:rsid w:val="00786F26"/>
    <w:rsid w:val="007973E2"/>
    <w:rsid w:val="007B1235"/>
    <w:rsid w:val="007B5CCD"/>
    <w:rsid w:val="007C0F92"/>
    <w:rsid w:val="007C4502"/>
    <w:rsid w:val="007C5155"/>
    <w:rsid w:val="007C6E91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06219"/>
    <w:rsid w:val="00816958"/>
    <w:rsid w:val="00816BAD"/>
    <w:rsid w:val="00825E22"/>
    <w:rsid w:val="00827DB1"/>
    <w:rsid w:val="008300E2"/>
    <w:rsid w:val="00830F87"/>
    <w:rsid w:val="00837941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21AB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4DB0"/>
    <w:rsid w:val="00906256"/>
    <w:rsid w:val="009069DF"/>
    <w:rsid w:val="0091664C"/>
    <w:rsid w:val="00934B4F"/>
    <w:rsid w:val="009366BD"/>
    <w:rsid w:val="00942541"/>
    <w:rsid w:val="00942AE0"/>
    <w:rsid w:val="009436D4"/>
    <w:rsid w:val="00944C8B"/>
    <w:rsid w:val="0094624A"/>
    <w:rsid w:val="00953C92"/>
    <w:rsid w:val="00953F08"/>
    <w:rsid w:val="009549F3"/>
    <w:rsid w:val="0096042B"/>
    <w:rsid w:val="009630AC"/>
    <w:rsid w:val="00965E74"/>
    <w:rsid w:val="009727D4"/>
    <w:rsid w:val="00974F91"/>
    <w:rsid w:val="00977948"/>
    <w:rsid w:val="009802DC"/>
    <w:rsid w:val="00983704"/>
    <w:rsid w:val="00983B2F"/>
    <w:rsid w:val="00984C5F"/>
    <w:rsid w:val="009900B6"/>
    <w:rsid w:val="009943C6"/>
    <w:rsid w:val="009A4E65"/>
    <w:rsid w:val="009A5E7B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400F"/>
    <w:rsid w:val="009D51A2"/>
    <w:rsid w:val="009D6231"/>
    <w:rsid w:val="009E09D0"/>
    <w:rsid w:val="009E0CB7"/>
    <w:rsid w:val="009E1FE5"/>
    <w:rsid w:val="009E3494"/>
    <w:rsid w:val="009E58F9"/>
    <w:rsid w:val="009F1E3C"/>
    <w:rsid w:val="009F1F2D"/>
    <w:rsid w:val="009F4136"/>
    <w:rsid w:val="009F465D"/>
    <w:rsid w:val="009F67E4"/>
    <w:rsid w:val="009F7A0F"/>
    <w:rsid w:val="00A000D8"/>
    <w:rsid w:val="00A03F86"/>
    <w:rsid w:val="00A05060"/>
    <w:rsid w:val="00A05884"/>
    <w:rsid w:val="00A072B4"/>
    <w:rsid w:val="00A16148"/>
    <w:rsid w:val="00A175CD"/>
    <w:rsid w:val="00A2068C"/>
    <w:rsid w:val="00A21BAB"/>
    <w:rsid w:val="00A238C5"/>
    <w:rsid w:val="00A23F9E"/>
    <w:rsid w:val="00A25643"/>
    <w:rsid w:val="00A260E3"/>
    <w:rsid w:val="00A32067"/>
    <w:rsid w:val="00A343CE"/>
    <w:rsid w:val="00A37318"/>
    <w:rsid w:val="00A44DCF"/>
    <w:rsid w:val="00A4517A"/>
    <w:rsid w:val="00A47FDC"/>
    <w:rsid w:val="00A56CB9"/>
    <w:rsid w:val="00A624BC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681B"/>
    <w:rsid w:val="00B279D3"/>
    <w:rsid w:val="00B318F0"/>
    <w:rsid w:val="00B337E3"/>
    <w:rsid w:val="00B44460"/>
    <w:rsid w:val="00B54A75"/>
    <w:rsid w:val="00B566A7"/>
    <w:rsid w:val="00B6010A"/>
    <w:rsid w:val="00B7018E"/>
    <w:rsid w:val="00B70CD9"/>
    <w:rsid w:val="00B71BDA"/>
    <w:rsid w:val="00B8053C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1944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CE8"/>
    <w:rsid w:val="00C21E18"/>
    <w:rsid w:val="00C244A5"/>
    <w:rsid w:val="00C24DC1"/>
    <w:rsid w:val="00C2513D"/>
    <w:rsid w:val="00C27022"/>
    <w:rsid w:val="00C35B14"/>
    <w:rsid w:val="00C410C0"/>
    <w:rsid w:val="00C41CF2"/>
    <w:rsid w:val="00C44735"/>
    <w:rsid w:val="00C528C8"/>
    <w:rsid w:val="00C55F10"/>
    <w:rsid w:val="00C65525"/>
    <w:rsid w:val="00C66DB2"/>
    <w:rsid w:val="00C7747E"/>
    <w:rsid w:val="00C91589"/>
    <w:rsid w:val="00C95D45"/>
    <w:rsid w:val="00C963CE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1202"/>
    <w:rsid w:val="00CC4DE7"/>
    <w:rsid w:val="00CC6327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51C1"/>
    <w:rsid w:val="00D27D28"/>
    <w:rsid w:val="00D30961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1165"/>
    <w:rsid w:val="00D65C43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97585"/>
    <w:rsid w:val="00DB2095"/>
    <w:rsid w:val="00DB5FB5"/>
    <w:rsid w:val="00DC145D"/>
    <w:rsid w:val="00DC2961"/>
    <w:rsid w:val="00DC703B"/>
    <w:rsid w:val="00DD10FA"/>
    <w:rsid w:val="00DD243F"/>
    <w:rsid w:val="00DD3D66"/>
    <w:rsid w:val="00DD6B4D"/>
    <w:rsid w:val="00DE0290"/>
    <w:rsid w:val="00DE1547"/>
    <w:rsid w:val="00DE1EE6"/>
    <w:rsid w:val="00DE78EB"/>
    <w:rsid w:val="00DE78F2"/>
    <w:rsid w:val="00DE7D6B"/>
    <w:rsid w:val="00DF15C3"/>
    <w:rsid w:val="00DF1A7D"/>
    <w:rsid w:val="00DF2B14"/>
    <w:rsid w:val="00E03343"/>
    <w:rsid w:val="00E044C6"/>
    <w:rsid w:val="00E06C86"/>
    <w:rsid w:val="00E21C31"/>
    <w:rsid w:val="00E2695C"/>
    <w:rsid w:val="00E26B30"/>
    <w:rsid w:val="00E2719A"/>
    <w:rsid w:val="00E271E4"/>
    <w:rsid w:val="00E30B7C"/>
    <w:rsid w:val="00E3215F"/>
    <w:rsid w:val="00E3412C"/>
    <w:rsid w:val="00E348D0"/>
    <w:rsid w:val="00E34B9B"/>
    <w:rsid w:val="00E36527"/>
    <w:rsid w:val="00E36A33"/>
    <w:rsid w:val="00E50BE7"/>
    <w:rsid w:val="00E52F8B"/>
    <w:rsid w:val="00E552E3"/>
    <w:rsid w:val="00E553D8"/>
    <w:rsid w:val="00E632F5"/>
    <w:rsid w:val="00E655F4"/>
    <w:rsid w:val="00E74724"/>
    <w:rsid w:val="00E74B7B"/>
    <w:rsid w:val="00E76DD6"/>
    <w:rsid w:val="00E811F7"/>
    <w:rsid w:val="00E84AE2"/>
    <w:rsid w:val="00E85FFF"/>
    <w:rsid w:val="00E860EA"/>
    <w:rsid w:val="00E86D96"/>
    <w:rsid w:val="00E94ACE"/>
    <w:rsid w:val="00EA1D9D"/>
    <w:rsid w:val="00EA1F22"/>
    <w:rsid w:val="00EA244E"/>
    <w:rsid w:val="00EA5C0E"/>
    <w:rsid w:val="00EB020A"/>
    <w:rsid w:val="00EB0529"/>
    <w:rsid w:val="00EB13FA"/>
    <w:rsid w:val="00EB208E"/>
    <w:rsid w:val="00EB679B"/>
    <w:rsid w:val="00ED47B8"/>
    <w:rsid w:val="00ED4EBB"/>
    <w:rsid w:val="00ED6E3E"/>
    <w:rsid w:val="00EE1A4F"/>
    <w:rsid w:val="00EE3FD1"/>
    <w:rsid w:val="00EE50AB"/>
    <w:rsid w:val="00EE745E"/>
    <w:rsid w:val="00EF0587"/>
    <w:rsid w:val="00EF1F4D"/>
    <w:rsid w:val="00EF7BEF"/>
    <w:rsid w:val="00F053D8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8215D"/>
    <w:rsid w:val="00F90DC2"/>
    <w:rsid w:val="00F95D85"/>
    <w:rsid w:val="00FA3CF7"/>
    <w:rsid w:val="00FB490D"/>
    <w:rsid w:val="00FB7530"/>
    <w:rsid w:val="00FB7A50"/>
    <w:rsid w:val="00FC255C"/>
    <w:rsid w:val="00FC70FE"/>
    <w:rsid w:val="00FD5D5D"/>
    <w:rsid w:val="00FE2870"/>
    <w:rsid w:val="00FE5513"/>
    <w:rsid w:val="00FE5696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  <w15:docId w15:val="{981C7220-F5FD-4DE9-8A9B-FD35A2602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79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54A7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E6A4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794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w8qarf">
    <w:name w:val="w8qarf"/>
    <w:basedOn w:val="DefaultParagraphFont"/>
    <w:rsid w:val="00457CDB"/>
  </w:style>
  <w:style w:type="character" w:customStyle="1" w:styleId="lrzxr">
    <w:name w:val="lrzxr"/>
    <w:basedOn w:val="DefaultParagraphFont"/>
    <w:rsid w:val="00457CDB"/>
  </w:style>
  <w:style w:type="character" w:customStyle="1" w:styleId="notranslate">
    <w:name w:val="notranslate"/>
    <w:basedOn w:val="DefaultParagraphFont"/>
    <w:rsid w:val="00C963CE"/>
  </w:style>
  <w:style w:type="paragraph" w:styleId="FootnoteText">
    <w:name w:val="footnote text"/>
    <w:basedOn w:val="Normal"/>
    <w:link w:val="FootnoteTextChar"/>
    <w:uiPriority w:val="99"/>
    <w:semiHidden/>
    <w:unhideWhenUsed/>
    <w:rsid w:val="001C7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73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735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58189B"/>
    <w:rPr>
      <w:i/>
      <w:iCs/>
    </w:rPr>
  </w:style>
  <w:style w:type="character" w:customStyle="1" w:styleId="tlid-translation">
    <w:name w:val="tlid-translation"/>
    <w:basedOn w:val="DefaultParagraphFont"/>
    <w:rsid w:val="0058189B"/>
  </w:style>
  <w:style w:type="character" w:customStyle="1" w:styleId="st">
    <w:name w:val="st"/>
    <w:basedOn w:val="DefaultParagraphFont"/>
    <w:rsid w:val="0058189B"/>
  </w:style>
  <w:style w:type="paragraph" w:styleId="PlainText">
    <w:name w:val="Plain Text"/>
    <w:basedOn w:val="Normal"/>
    <w:link w:val="PlainTextChar"/>
    <w:uiPriority w:val="99"/>
    <w:semiHidden/>
    <w:unhideWhenUsed/>
    <w:rsid w:val="0058189B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89B"/>
    <w:rPr>
      <w:rFonts w:ascii="Calibri" w:hAnsi="Calibri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1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38638-214C-43CD-BD73-165F7EDDD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a Vardzelashvili</dc:creator>
  <cp:lastModifiedBy>Maia Nikoleishvili</cp:lastModifiedBy>
  <cp:revision>3</cp:revision>
  <cp:lastPrinted>2019-10-21T05:39:00Z</cp:lastPrinted>
  <dcterms:created xsi:type="dcterms:W3CDTF">2020-07-21T15:54:00Z</dcterms:created>
  <dcterms:modified xsi:type="dcterms:W3CDTF">2020-07-21T15:54:00Z</dcterms:modified>
</cp:coreProperties>
</file>